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This variant combines FFT high-pass filtering with a cutoff selected by AMOC (single change in the spectrum). We will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fft_amoc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FFT+AMOC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fft_amoc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fft_amoc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8:34:05Z</dcterms:created>
  <dcterms:modified xsi:type="dcterms:W3CDTF">2025-10-28T18:3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